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7C3A7" w14:textId="77777777" w:rsidR="00AC5B4B" w:rsidRDefault="00AC5B4B" w:rsidP="00AC5B4B">
      <w:r>
        <w:rPr>
          <w:noProof/>
        </w:rPr>
        <w:drawing>
          <wp:inline distT="0" distB="0" distL="0" distR="0" wp14:anchorId="659046AB" wp14:editId="6AF4009C">
            <wp:extent cx="1371600" cy="503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SA coil logo rgb Hi Qualit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787" cy="51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9B7CF" w14:textId="77777777" w:rsidR="00AC5B4B" w:rsidRDefault="00AC5B4B" w:rsidP="00AC5B4B"/>
    <w:p w14:paraId="344D4762" w14:textId="6E7F5826" w:rsidR="00AC5B4B" w:rsidRPr="00AC5B4B" w:rsidRDefault="00F602C7" w:rsidP="00AC5B4B">
      <w:pPr>
        <w:rPr>
          <w:sz w:val="28"/>
          <w:szCs w:val="28"/>
        </w:rPr>
      </w:pPr>
      <w:r>
        <w:rPr>
          <w:sz w:val="28"/>
          <w:szCs w:val="28"/>
        </w:rPr>
        <w:t>Outside</w:t>
      </w:r>
      <w:r w:rsidR="00AC5B4B" w:rsidRPr="00AC5B4B">
        <w:rPr>
          <w:sz w:val="28"/>
          <w:szCs w:val="28"/>
        </w:rPr>
        <w:t xml:space="preserve"> Sales Enginee</w:t>
      </w:r>
      <w:r w:rsidR="000B26E0">
        <w:rPr>
          <w:sz w:val="28"/>
          <w:szCs w:val="28"/>
        </w:rPr>
        <w:t>r – Florida</w:t>
      </w:r>
    </w:p>
    <w:p w14:paraId="13B84383" w14:textId="77777777" w:rsidR="00AC5B4B" w:rsidRDefault="00AC5B4B" w:rsidP="00AC5B4B"/>
    <w:p w14:paraId="1F02A1F4" w14:textId="77777777" w:rsidR="00AC5B4B" w:rsidRDefault="00AC5B4B" w:rsidP="00AC5B4B"/>
    <w:p w14:paraId="430BCB4F" w14:textId="77777777" w:rsidR="00AC5B4B" w:rsidRDefault="00AC5B4B" w:rsidP="00AC5B4B"/>
    <w:p w14:paraId="36835BFC" w14:textId="77777777" w:rsidR="00AC5B4B" w:rsidRPr="00AC5B4B" w:rsidRDefault="00AC5B4B" w:rsidP="00AC5B4B">
      <w:pPr>
        <w:rPr>
          <w:sz w:val="24"/>
          <w:szCs w:val="24"/>
        </w:rPr>
      </w:pPr>
      <w:r w:rsidRPr="00AC5B4B">
        <w:rPr>
          <w:sz w:val="24"/>
          <w:szCs w:val="24"/>
        </w:rPr>
        <w:t>Responsibilities:</w:t>
      </w:r>
    </w:p>
    <w:p w14:paraId="686C948E" w14:textId="77777777" w:rsidR="00AC5B4B" w:rsidRPr="00AC5B4B" w:rsidRDefault="00AC5B4B" w:rsidP="00AC5B4B">
      <w:pPr>
        <w:rPr>
          <w:sz w:val="24"/>
          <w:szCs w:val="24"/>
        </w:rPr>
      </w:pPr>
    </w:p>
    <w:p w14:paraId="288C0CC4" w14:textId="546CB12A" w:rsidR="00AC5B4B" w:rsidRDefault="00AC5B4B" w:rsidP="00AC5B4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C5B4B">
        <w:rPr>
          <w:sz w:val="24"/>
          <w:szCs w:val="24"/>
        </w:rPr>
        <w:t>Develop relationships with</w:t>
      </w:r>
      <w:r w:rsidR="000B26E0">
        <w:rPr>
          <w:sz w:val="24"/>
          <w:szCs w:val="24"/>
        </w:rPr>
        <w:t>in</w:t>
      </w:r>
      <w:r w:rsidRPr="00AC5B4B">
        <w:rPr>
          <w:sz w:val="24"/>
          <w:szCs w:val="24"/>
        </w:rPr>
        <w:t xml:space="preserve"> </w:t>
      </w:r>
      <w:r w:rsidR="000B26E0">
        <w:rPr>
          <w:sz w:val="24"/>
          <w:szCs w:val="24"/>
        </w:rPr>
        <w:t xml:space="preserve">local </w:t>
      </w:r>
      <w:r w:rsidRPr="00AC5B4B">
        <w:rPr>
          <w:sz w:val="24"/>
          <w:szCs w:val="24"/>
        </w:rPr>
        <w:t xml:space="preserve">customers </w:t>
      </w:r>
      <w:proofErr w:type="gramStart"/>
      <w:r w:rsidR="000B26E0">
        <w:rPr>
          <w:sz w:val="24"/>
          <w:szCs w:val="24"/>
        </w:rPr>
        <w:t>base</w:t>
      </w:r>
      <w:proofErr w:type="gramEnd"/>
    </w:p>
    <w:p w14:paraId="67C7510D" w14:textId="74EA6CA0" w:rsidR="00F602C7" w:rsidRPr="000B26E0" w:rsidRDefault="00F602C7" w:rsidP="000B26E0">
      <w:pPr>
        <w:pStyle w:val="ListParagraph"/>
        <w:widowControl w:val="0"/>
        <w:numPr>
          <w:ilvl w:val="0"/>
          <w:numId w:val="1"/>
        </w:numPr>
        <w:tabs>
          <w:tab w:val="left" w:pos="898"/>
        </w:tabs>
        <w:spacing w:line="276" w:lineRule="auto"/>
        <w:contextualSpacing w:val="0"/>
        <w:rPr>
          <w:sz w:val="24"/>
          <w:szCs w:val="24"/>
        </w:rPr>
      </w:pPr>
      <w:r w:rsidRPr="00AC5B4B">
        <w:rPr>
          <w:sz w:val="24"/>
          <w:szCs w:val="24"/>
        </w:rPr>
        <w:t>Identify potential opportunities with existing and new</w:t>
      </w:r>
      <w:r>
        <w:rPr>
          <w:sz w:val="24"/>
          <w:szCs w:val="24"/>
        </w:rPr>
        <w:t xml:space="preserve"> </w:t>
      </w:r>
      <w:proofErr w:type="gramStart"/>
      <w:r w:rsidRPr="00AC5B4B">
        <w:rPr>
          <w:sz w:val="24"/>
          <w:szCs w:val="24"/>
        </w:rPr>
        <w:t>customers</w:t>
      </w:r>
      <w:proofErr w:type="gramEnd"/>
    </w:p>
    <w:p w14:paraId="647D592E" w14:textId="3D9101EE" w:rsidR="00F602C7" w:rsidRDefault="00F602C7" w:rsidP="00F602C7">
      <w:pPr>
        <w:pStyle w:val="ListParagraph"/>
        <w:widowControl w:val="0"/>
        <w:numPr>
          <w:ilvl w:val="0"/>
          <w:numId w:val="1"/>
        </w:numPr>
        <w:tabs>
          <w:tab w:val="left" w:pos="883"/>
        </w:tabs>
        <w:spacing w:line="276" w:lineRule="auto"/>
        <w:contextualSpacing w:val="0"/>
        <w:rPr>
          <w:sz w:val="24"/>
          <w:szCs w:val="24"/>
        </w:rPr>
      </w:pPr>
      <w:r w:rsidRPr="00AC5B4B">
        <w:rPr>
          <w:sz w:val="24"/>
          <w:szCs w:val="24"/>
        </w:rPr>
        <w:t xml:space="preserve">Provide </w:t>
      </w:r>
      <w:r w:rsidR="000B26E0">
        <w:rPr>
          <w:sz w:val="24"/>
          <w:szCs w:val="24"/>
        </w:rPr>
        <w:t xml:space="preserve">on-site </w:t>
      </w:r>
      <w:r w:rsidRPr="00AC5B4B">
        <w:rPr>
          <w:sz w:val="24"/>
          <w:szCs w:val="24"/>
        </w:rPr>
        <w:t xml:space="preserve">measuring and product selection </w:t>
      </w:r>
      <w:proofErr w:type="gramStart"/>
      <w:r w:rsidRPr="00AC5B4B">
        <w:rPr>
          <w:sz w:val="24"/>
          <w:szCs w:val="24"/>
        </w:rPr>
        <w:t>assistance</w:t>
      </w:r>
      <w:proofErr w:type="gramEnd"/>
    </w:p>
    <w:p w14:paraId="7F03E531" w14:textId="47D60AAC" w:rsidR="000B26E0" w:rsidRDefault="000B26E0" w:rsidP="00F602C7">
      <w:pPr>
        <w:pStyle w:val="ListParagraph"/>
        <w:widowControl w:val="0"/>
        <w:numPr>
          <w:ilvl w:val="0"/>
          <w:numId w:val="1"/>
        </w:numPr>
        <w:tabs>
          <w:tab w:val="left" w:pos="883"/>
        </w:tabs>
        <w:spacing w:line="276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Maintain &amp; communicate daily and weekly travel </w:t>
      </w:r>
      <w:proofErr w:type="gramStart"/>
      <w:r>
        <w:rPr>
          <w:sz w:val="24"/>
          <w:szCs w:val="24"/>
        </w:rPr>
        <w:t>schedule</w:t>
      </w:r>
      <w:proofErr w:type="gramEnd"/>
    </w:p>
    <w:p w14:paraId="2537E07A" w14:textId="4722A72D" w:rsidR="000B26E0" w:rsidRPr="00AC5B4B" w:rsidRDefault="000B26E0" w:rsidP="00F602C7">
      <w:pPr>
        <w:pStyle w:val="ListParagraph"/>
        <w:widowControl w:val="0"/>
        <w:numPr>
          <w:ilvl w:val="0"/>
          <w:numId w:val="1"/>
        </w:numPr>
        <w:tabs>
          <w:tab w:val="left" w:pos="883"/>
        </w:tabs>
        <w:spacing w:line="276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Coordinate and attend local trade show </w:t>
      </w:r>
      <w:proofErr w:type="gramStart"/>
      <w:r>
        <w:rPr>
          <w:sz w:val="24"/>
          <w:szCs w:val="24"/>
        </w:rPr>
        <w:t>opportunities</w:t>
      </w:r>
      <w:proofErr w:type="gramEnd"/>
    </w:p>
    <w:p w14:paraId="37D32469" w14:textId="77777777" w:rsidR="00F602C7" w:rsidRDefault="00F602C7" w:rsidP="00AC5B4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evelop and conduct lunch-n-learn </w:t>
      </w:r>
      <w:proofErr w:type="gramStart"/>
      <w:r>
        <w:rPr>
          <w:sz w:val="24"/>
          <w:szCs w:val="24"/>
        </w:rPr>
        <w:t>seminars</w:t>
      </w:r>
      <w:proofErr w:type="gramEnd"/>
    </w:p>
    <w:p w14:paraId="417E31A5" w14:textId="4261D0B8" w:rsidR="000B26E0" w:rsidRPr="000B26E0" w:rsidRDefault="00F602C7" w:rsidP="000B26E0">
      <w:pPr>
        <w:pStyle w:val="ListParagraph"/>
        <w:widowControl w:val="0"/>
        <w:numPr>
          <w:ilvl w:val="0"/>
          <w:numId w:val="1"/>
        </w:numPr>
        <w:tabs>
          <w:tab w:val="left" w:pos="883"/>
        </w:tabs>
        <w:spacing w:line="276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Assist inside sales team to present</w:t>
      </w:r>
      <w:r w:rsidR="00AC5B4B" w:rsidRPr="00AC5B4B">
        <w:rPr>
          <w:spacing w:val="-6"/>
          <w:sz w:val="24"/>
          <w:szCs w:val="24"/>
        </w:rPr>
        <w:t xml:space="preserve"> </w:t>
      </w:r>
      <w:r w:rsidR="00AC5B4B" w:rsidRPr="00AC5B4B">
        <w:rPr>
          <w:sz w:val="24"/>
          <w:szCs w:val="24"/>
        </w:rPr>
        <w:t>timely</w:t>
      </w:r>
      <w:r w:rsidR="00AC5B4B" w:rsidRPr="00AC5B4B">
        <w:rPr>
          <w:spacing w:val="-6"/>
          <w:sz w:val="24"/>
          <w:szCs w:val="24"/>
        </w:rPr>
        <w:t xml:space="preserve"> </w:t>
      </w:r>
      <w:r w:rsidR="00AC5B4B" w:rsidRPr="00AC5B4B">
        <w:rPr>
          <w:sz w:val="24"/>
          <w:szCs w:val="24"/>
        </w:rPr>
        <w:t>written</w:t>
      </w:r>
      <w:r w:rsidR="00AC5B4B" w:rsidRPr="00AC5B4B">
        <w:rPr>
          <w:spacing w:val="-7"/>
          <w:sz w:val="24"/>
          <w:szCs w:val="24"/>
        </w:rPr>
        <w:t xml:space="preserve"> </w:t>
      </w:r>
      <w:r w:rsidR="00AC5B4B" w:rsidRPr="00AC5B4B">
        <w:rPr>
          <w:sz w:val="24"/>
          <w:szCs w:val="24"/>
        </w:rPr>
        <w:t>quotes</w:t>
      </w:r>
      <w:r w:rsidR="00AC5B4B" w:rsidRPr="00AC5B4B"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 xml:space="preserve">to </w:t>
      </w:r>
      <w:proofErr w:type="gramStart"/>
      <w:r>
        <w:rPr>
          <w:sz w:val="24"/>
          <w:szCs w:val="24"/>
        </w:rPr>
        <w:t>customers</w:t>
      </w:r>
      <w:proofErr w:type="gramEnd"/>
    </w:p>
    <w:p w14:paraId="73DC42F9" w14:textId="77777777" w:rsidR="00AC5B4B" w:rsidRPr="00AC5B4B" w:rsidRDefault="00AC5B4B" w:rsidP="00AC5B4B">
      <w:pPr>
        <w:pStyle w:val="ListParagraph"/>
        <w:widowControl w:val="0"/>
        <w:numPr>
          <w:ilvl w:val="0"/>
          <w:numId w:val="1"/>
        </w:numPr>
        <w:tabs>
          <w:tab w:val="left" w:pos="898"/>
        </w:tabs>
        <w:spacing w:line="276" w:lineRule="auto"/>
        <w:contextualSpacing w:val="0"/>
        <w:rPr>
          <w:sz w:val="24"/>
          <w:szCs w:val="24"/>
        </w:rPr>
      </w:pPr>
      <w:r w:rsidRPr="00AC5B4B">
        <w:rPr>
          <w:sz w:val="24"/>
          <w:szCs w:val="24"/>
        </w:rPr>
        <w:t>Maintain accurate customer contact information</w:t>
      </w:r>
      <w:r w:rsidR="00F602C7">
        <w:rPr>
          <w:sz w:val="24"/>
          <w:szCs w:val="24"/>
        </w:rPr>
        <w:t xml:space="preserve"> in CRM </w:t>
      </w:r>
      <w:proofErr w:type="gramStart"/>
      <w:r w:rsidR="00F602C7">
        <w:rPr>
          <w:sz w:val="24"/>
          <w:szCs w:val="24"/>
        </w:rPr>
        <w:t>software</w:t>
      </w:r>
      <w:proofErr w:type="gramEnd"/>
    </w:p>
    <w:p w14:paraId="640249D5" w14:textId="77777777" w:rsidR="00AC5B4B" w:rsidRPr="00AC5B4B" w:rsidRDefault="00AC5B4B" w:rsidP="00AC5B4B">
      <w:pPr>
        <w:pStyle w:val="ListParagraph"/>
        <w:widowControl w:val="0"/>
        <w:numPr>
          <w:ilvl w:val="0"/>
          <w:numId w:val="1"/>
        </w:numPr>
        <w:tabs>
          <w:tab w:val="left" w:pos="898"/>
        </w:tabs>
        <w:spacing w:line="276" w:lineRule="auto"/>
        <w:contextualSpacing w:val="0"/>
        <w:rPr>
          <w:sz w:val="24"/>
          <w:szCs w:val="24"/>
        </w:rPr>
      </w:pPr>
      <w:r w:rsidRPr="00AC5B4B">
        <w:rPr>
          <w:sz w:val="24"/>
          <w:szCs w:val="24"/>
        </w:rPr>
        <w:t>Conduct follow up for existing quotes and project</w:t>
      </w:r>
      <w:r w:rsidR="00F602C7">
        <w:rPr>
          <w:sz w:val="24"/>
          <w:szCs w:val="24"/>
        </w:rPr>
        <w:t xml:space="preserve"> </w:t>
      </w:r>
      <w:r w:rsidRPr="00AC5B4B">
        <w:rPr>
          <w:spacing w:val="-38"/>
          <w:sz w:val="24"/>
          <w:szCs w:val="24"/>
        </w:rPr>
        <w:t xml:space="preserve"> </w:t>
      </w:r>
      <w:r w:rsidRPr="00AC5B4B">
        <w:rPr>
          <w:sz w:val="24"/>
          <w:szCs w:val="24"/>
        </w:rPr>
        <w:t>leads</w:t>
      </w:r>
    </w:p>
    <w:p w14:paraId="46D7687D" w14:textId="3E8B063B" w:rsidR="00AC5B4B" w:rsidRDefault="00AC5B4B" w:rsidP="00AC5B4B">
      <w:pPr>
        <w:pStyle w:val="ListParagraph"/>
        <w:widowControl w:val="0"/>
        <w:numPr>
          <w:ilvl w:val="0"/>
          <w:numId w:val="1"/>
        </w:numPr>
        <w:tabs>
          <w:tab w:val="left" w:pos="898"/>
        </w:tabs>
        <w:spacing w:line="276" w:lineRule="auto"/>
        <w:contextualSpacing w:val="0"/>
        <w:rPr>
          <w:sz w:val="24"/>
          <w:szCs w:val="24"/>
        </w:rPr>
      </w:pPr>
      <w:r w:rsidRPr="00AC5B4B">
        <w:rPr>
          <w:sz w:val="24"/>
          <w:szCs w:val="24"/>
        </w:rPr>
        <w:t>Provide post-sales support to entire customer base as</w:t>
      </w:r>
      <w:r w:rsidRPr="00AC5B4B">
        <w:rPr>
          <w:spacing w:val="-39"/>
          <w:sz w:val="24"/>
          <w:szCs w:val="24"/>
        </w:rPr>
        <w:t xml:space="preserve"> </w:t>
      </w:r>
      <w:proofErr w:type="gramStart"/>
      <w:r w:rsidRPr="00AC5B4B">
        <w:rPr>
          <w:sz w:val="24"/>
          <w:szCs w:val="24"/>
        </w:rPr>
        <w:t>required</w:t>
      </w:r>
      <w:proofErr w:type="gramEnd"/>
    </w:p>
    <w:p w14:paraId="1F656BB0" w14:textId="4BF972CD" w:rsidR="000B26E0" w:rsidRDefault="000B26E0" w:rsidP="000B26E0">
      <w:pPr>
        <w:widowControl w:val="0"/>
        <w:tabs>
          <w:tab w:val="left" w:pos="898"/>
        </w:tabs>
        <w:spacing w:line="276" w:lineRule="auto"/>
        <w:rPr>
          <w:sz w:val="24"/>
          <w:szCs w:val="24"/>
        </w:rPr>
      </w:pPr>
    </w:p>
    <w:p w14:paraId="4BCBEFFE" w14:textId="77777777" w:rsidR="000B26E0" w:rsidRDefault="000B26E0" w:rsidP="000B26E0">
      <w:pPr>
        <w:rPr>
          <w:b/>
          <w:bCs/>
          <w:sz w:val="24"/>
          <w:szCs w:val="24"/>
        </w:rPr>
      </w:pPr>
    </w:p>
    <w:p w14:paraId="4E38EAC5" w14:textId="46D74702" w:rsidR="000B26E0" w:rsidRDefault="000B26E0" w:rsidP="000B26E0">
      <w:pPr>
        <w:rPr>
          <w:b/>
          <w:bCs/>
          <w:sz w:val="24"/>
          <w:szCs w:val="24"/>
        </w:rPr>
      </w:pPr>
      <w:r w:rsidRPr="00D3672F">
        <w:rPr>
          <w:b/>
          <w:bCs/>
          <w:sz w:val="24"/>
          <w:szCs w:val="24"/>
        </w:rPr>
        <w:t>Benefits:</w:t>
      </w:r>
    </w:p>
    <w:p w14:paraId="78936D3E" w14:textId="77777777" w:rsidR="000B26E0" w:rsidRPr="00D3672F" w:rsidRDefault="000B26E0" w:rsidP="000B26E0">
      <w:pPr>
        <w:rPr>
          <w:b/>
          <w:bCs/>
          <w:sz w:val="24"/>
          <w:szCs w:val="24"/>
        </w:rPr>
      </w:pPr>
    </w:p>
    <w:p w14:paraId="4AD2D005" w14:textId="77777777" w:rsidR="000B26E0" w:rsidRDefault="000B26E0" w:rsidP="000B26E0">
      <w:pPr>
        <w:rPr>
          <w:sz w:val="24"/>
          <w:szCs w:val="24"/>
        </w:rPr>
      </w:pPr>
      <w:r>
        <w:rPr>
          <w:sz w:val="24"/>
          <w:szCs w:val="24"/>
        </w:rPr>
        <w:t xml:space="preserve">Healthcare and dental provided for both employee and </w:t>
      </w:r>
      <w:proofErr w:type="gramStart"/>
      <w:r>
        <w:rPr>
          <w:sz w:val="24"/>
          <w:szCs w:val="24"/>
        </w:rPr>
        <w:t>family</w:t>
      </w:r>
      <w:proofErr w:type="gramEnd"/>
    </w:p>
    <w:p w14:paraId="14832A42" w14:textId="77777777" w:rsidR="000B26E0" w:rsidRPr="00D156B1" w:rsidRDefault="000B26E0" w:rsidP="000B26E0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156B1">
        <w:rPr>
          <w:sz w:val="24"/>
          <w:szCs w:val="24"/>
        </w:rPr>
        <w:t xml:space="preserve">100% of monthly premium paid by </w:t>
      </w:r>
      <w:proofErr w:type="gramStart"/>
      <w:r w:rsidRPr="00D156B1">
        <w:rPr>
          <w:sz w:val="24"/>
          <w:szCs w:val="24"/>
        </w:rPr>
        <w:t>company</w:t>
      </w:r>
      <w:proofErr w:type="gramEnd"/>
    </w:p>
    <w:p w14:paraId="06F8E2AC" w14:textId="11895C5E" w:rsidR="000B26E0" w:rsidRPr="00D156B1" w:rsidRDefault="000B26E0" w:rsidP="000B26E0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156B1">
        <w:rPr>
          <w:sz w:val="24"/>
          <w:szCs w:val="24"/>
        </w:rPr>
        <w:t xml:space="preserve">Currently offering IBX Keystone Health Plan East – </w:t>
      </w:r>
      <w:r>
        <w:rPr>
          <w:sz w:val="24"/>
          <w:szCs w:val="24"/>
        </w:rPr>
        <w:t>PPO</w:t>
      </w:r>
      <w:r w:rsidRPr="00D156B1">
        <w:rPr>
          <w:sz w:val="24"/>
          <w:szCs w:val="24"/>
        </w:rPr>
        <w:t xml:space="preserve"> Gold Preferred $</w:t>
      </w:r>
      <w:r>
        <w:rPr>
          <w:sz w:val="24"/>
          <w:szCs w:val="24"/>
        </w:rPr>
        <w:t>40</w:t>
      </w:r>
      <w:r w:rsidRPr="00D156B1">
        <w:rPr>
          <w:sz w:val="24"/>
          <w:szCs w:val="24"/>
        </w:rPr>
        <w:t>/$</w:t>
      </w:r>
      <w:r>
        <w:rPr>
          <w:sz w:val="24"/>
          <w:szCs w:val="24"/>
        </w:rPr>
        <w:t>80</w:t>
      </w:r>
      <w:r w:rsidRPr="00D156B1">
        <w:rPr>
          <w:sz w:val="24"/>
          <w:szCs w:val="24"/>
        </w:rPr>
        <w:t>/$</w:t>
      </w:r>
      <w:proofErr w:type="gramStart"/>
      <w:r w:rsidRPr="00D156B1">
        <w:rPr>
          <w:sz w:val="24"/>
          <w:szCs w:val="24"/>
        </w:rPr>
        <w:t>6</w:t>
      </w:r>
      <w:r>
        <w:rPr>
          <w:sz w:val="24"/>
          <w:szCs w:val="24"/>
        </w:rPr>
        <w:t>0</w:t>
      </w:r>
      <w:r w:rsidRPr="00D156B1">
        <w:rPr>
          <w:sz w:val="24"/>
          <w:szCs w:val="24"/>
        </w:rPr>
        <w:t>0</w:t>
      </w:r>
      <w:proofErr w:type="gramEnd"/>
    </w:p>
    <w:p w14:paraId="151C98E9" w14:textId="77777777" w:rsidR="000B26E0" w:rsidRDefault="000B26E0" w:rsidP="000B26E0">
      <w:pPr>
        <w:rPr>
          <w:sz w:val="24"/>
          <w:szCs w:val="24"/>
        </w:rPr>
      </w:pPr>
    </w:p>
    <w:p w14:paraId="0522CD82" w14:textId="77777777" w:rsidR="000B26E0" w:rsidRDefault="000B26E0" w:rsidP="000B26E0">
      <w:pPr>
        <w:rPr>
          <w:sz w:val="24"/>
          <w:szCs w:val="24"/>
        </w:rPr>
      </w:pPr>
      <w:r>
        <w:rPr>
          <w:sz w:val="24"/>
          <w:szCs w:val="24"/>
        </w:rPr>
        <w:t>401(k) – Employee contributions after (1) year of employment</w:t>
      </w:r>
    </w:p>
    <w:p w14:paraId="2332A3CF" w14:textId="77777777" w:rsidR="000B26E0" w:rsidRPr="00D156B1" w:rsidRDefault="000B26E0" w:rsidP="000B26E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156B1">
        <w:rPr>
          <w:sz w:val="24"/>
          <w:szCs w:val="24"/>
        </w:rPr>
        <w:t>Enrollment available in January or July only.</w:t>
      </w:r>
    </w:p>
    <w:p w14:paraId="68C2FCC9" w14:textId="77777777" w:rsidR="000B26E0" w:rsidRPr="00D156B1" w:rsidRDefault="000B26E0" w:rsidP="000B26E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156B1">
        <w:rPr>
          <w:sz w:val="24"/>
          <w:szCs w:val="24"/>
        </w:rPr>
        <w:t xml:space="preserve">Company contributes 3% of employee salary once enrolled. 100% </w:t>
      </w:r>
      <w:proofErr w:type="gramStart"/>
      <w:r w:rsidRPr="00D156B1">
        <w:rPr>
          <w:sz w:val="24"/>
          <w:szCs w:val="24"/>
        </w:rPr>
        <w:t>vested</w:t>
      </w:r>
      <w:proofErr w:type="gramEnd"/>
    </w:p>
    <w:p w14:paraId="1B689AE4" w14:textId="77777777" w:rsidR="000B26E0" w:rsidRDefault="000B26E0" w:rsidP="000B26E0">
      <w:pPr>
        <w:rPr>
          <w:sz w:val="24"/>
          <w:szCs w:val="24"/>
        </w:rPr>
      </w:pPr>
    </w:p>
    <w:p w14:paraId="170AD793" w14:textId="77777777" w:rsidR="000B26E0" w:rsidRDefault="000B26E0" w:rsidP="000B26E0">
      <w:pPr>
        <w:rPr>
          <w:sz w:val="24"/>
          <w:szCs w:val="24"/>
        </w:rPr>
      </w:pPr>
      <w:r>
        <w:rPr>
          <w:sz w:val="24"/>
          <w:szCs w:val="24"/>
        </w:rPr>
        <w:t>LTD, STD, Life Insurance ($10,000 LI Policy)</w:t>
      </w:r>
    </w:p>
    <w:p w14:paraId="15FCE577" w14:textId="77777777" w:rsidR="000B26E0" w:rsidRPr="00D156B1" w:rsidRDefault="000B26E0" w:rsidP="000B26E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156B1">
        <w:rPr>
          <w:sz w:val="24"/>
          <w:szCs w:val="24"/>
        </w:rPr>
        <w:t xml:space="preserve">Company pays 100% of LTD &amp; </w:t>
      </w:r>
      <w:proofErr w:type="gramStart"/>
      <w:r w:rsidRPr="00D156B1">
        <w:rPr>
          <w:sz w:val="24"/>
          <w:szCs w:val="24"/>
        </w:rPr>
        <w:t>LI</w:t>
      </w:r>
      <w:proofErr w:type="gramEnd"/>
    </w:p>
    <w:p w14:paraId="21FBCF83" w14:textId="77777777" w:rsidR="000B26E0" w:rsidRPr="00D156B1" w:rsidRDefault="000B26E0" w:rsidP="000B26E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156B1">
        <w:rPr>
          <w:sz w:val="24"/>
          <w:szCs w:val="24"/>
        </w:rPr>
        <w:t xml:space="preserve">Employee STD optional – employee pays </w:t>
      </w:r>
      <w:proofErr w:type="gramStart"/>
      <w:r w:rsidRPr="00D156B1">
        <w:rPr>
          <w:sz w:val="24"/>
          <w:szCs w:val="24"/>
        </w:rPr>
        <w:t>premium</w:t>
      </w:r>
      <w:proofErr w:type="gramEnd"/>
    </w:p>
    <w:p w14:paraId="5454A0CA" w14:textId="77777777" w:rsidR="000B26E0" w:rsidRDefault="000B26E0" w:rsidP="000B26E0">
      <w:pPr>
        <w:rPr>
          <w:sz w:val="24"/>
          <w:szCs w:val="24"/>
        </w:rPr>
      </w:pPr>
    </w:p>
    <w:p w14:paraId="4DA95B2B" w14:textId="767ADD65" w:rsidR="000B26E0" w:rsidRDefault="000B26E0" w:rsidP="000B26E0">
      <w:pPr>
        <w:rPr>
          <w:sz w:val="24"/>
          <w:szCs w:val="24"/>
        </w:rPr>
      </w:pPr>
      <w:r>
        <w:rPr>
          <w:sz w:val="24"/>
          <w:szCs w:val="24"/>
        </w:rPr>
        <w:t>Vacation, Sick, Personal</w:t>
      </w:r>
      <w:r>
        <w:rPr>
          <w:sz w:val="24"/>
          <w:szCs w:val="24"/>
        </w:rPr>
        <w:t>,</w:t>
      </w:r>
      <w:r>
        <w:rPr>
          <w:sz w:val="24"/>
          <w:szCs w:val="24"/>
        </w:rPr>
        <w:t xml:space="preserve"> and Holiday Time</w:t>
      </w:r>
    </w:p>
    <w:p w14:paraId="751B6F23" w14:textId="77777777" w:rsidR="000B26E0" w:rsidRPr="00D156B1" w:rsidRDefault="000B26E0" w:rsidP="000B26E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156B1">
        <w:rPr>
          <w:sz w:val="24"/>
          <w:szCs w:val="24"/>
        </w:rPr>
        <w:t>Company holidays – 9</w:t>
      </w:r>
      <w:r>
        <w:rPr>
          <w:sz w:val="24"/>
          <w:szCs w:val="24"/>
        </w:rPr>
        <w:t xml:space="preserve"> to </w:t>
      </w:r>
      <w:r w:rsidRPr="00D156B1">
        <w:rPr>
          <w:sz w:val="24"/>
          <w:szCs w:val="24"/>
        </w:rPr>
        <w:t>10 days per year</w:t>
      </w:r>
    </w:p>
    <w:p w14:paraId="38838ED9" w14:textId="77777777" w:rsidR="000B26E0" w:rsidRPr="00D156B1" w:rsidRDefault="000B26E0" w:rsidP="000B26E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156B1">
        <w:rPr>
          <w:sz w:val="24"/>
          <w:szCs w:val="24"/>
        </w:rPr>
        <w:t>Vacation – 10 days</w:t>
      </w:r>
      <w:r>
        <w:rPr>
          <w:sz w:val="24"/>
          <w:szCs w:val="24"/>
        </w:rPr>
        <w:t xml:space="preserve">, increases with years of </w:t>
      </w:r>
      <w:proofErr w:type="gramStart"/>
      <w:r>
        <w:rPr>
          <w:sz w:val="24"/>
          <w:szCs w:val="24"/>
        </w:rPr>
        <w:t>employment</w:t>
      </w:r>
      <w:proofErr w:type="gramEnd"/>
    </w:p>
    <w:p w14:paraId="2A0BDB7F" w14:textId="77777777" w:rsidR="000B26E0" w:rsidRPr="00D156B1" w:rsidRDefault="000B26E0" w:rsidP="000B26E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156B1">
        <w:rPr>
          <w:sz w:val="24"/>
          <w:szCs w:val="24"/>
        </w:rPr>
        <w:t>Sick – 5 days</w:t>
      </w:r>
    </w:p>
    <w:p w14:paraId="23F0679D" w14:textId="77777777" w:rsidR="000B26E0" w:rsidRDefault="000B26E0" w:rsidP="000B26E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156B1">
        <w:rPr>
          <w:sz w:val="24"/>
          <w:szCs w:val="24"/>
        </w:rPr>
        <w:t>Personal – 2 days</w:t>
      </w:r>
    </w:p>
    <w:p w14:paraId="50D063C4" w14:textId="232E6B4E" w:rsidR="00CF2D60" w:rsidRDefault="00CF2D60" w:rsidP="000B26E0">
      <w:pPr>
        <w:widowControl w:val="0"/>
        <w:tabs>
          <w:tab w:val="left" w:pos="898"/>
        </w:tabs>
        <w:spacing w:line="276" w:lineRule="auto"/>
      </w:pPr>
    </w:p>
    <w:sectPr w:rsidR="00CF2D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F0459"/>
    <w:multiLevelType w:val="hybridMultilevel"/>
    <w:tmpl w:val="E9921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60CBF"/>
    <w:multiLevelType w:val="hybridMultilevel"/>
    <w:tmpl w:val="795C6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EF6E64"/>
    <w:multiLevelType w:val="hybridMultilevel"/>
    <w:tmpl w:val="916C7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A4B89"/>
    <w:multiLevelType w:val="hybridMultilevel"/>
    <w:tmpl w:val="2004B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11F9C"/>
    <w:multiLevelType w:val="hybridMultilevel"/>
    <w:tmpl w:val="A08A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1C4CF6"/>
    <w:multiLevelType w:val="hybridMultilevel"/>
    <w:tmpl w:val="92F2C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tDAzMjEztrC0tDBR0lEKTi0uzszPAykwrAUAnSjRriwAAAA="/>
  </w:docVars>
  <w:rsids>
    <w:rsidRoot w:val="00AC5B4B"/>
    <w:rsid w:val="000142E6"/>
    <w:rsid w:val="00031011"/>
    <w:rsid w:val="000340B2"/>
    <w:rsid w:val="00053B02"/>
    <w:rsid w:val="000545FB"/>
    <w:rsid w:val="00057BFE"/>
    <w:rsid w:val="00072EAF"/>
    <w:rsid w:val="00080492"/>
    <w:rsid w:val="000868E1"/>
    <w:rsid w:val="000A1A54"/>
    <w:rsid w:val="000B26E0"/>
    <w:rsid w:val="000D5485"/>
    <w:rsid w:val="000E25FF"/>
    <w:rsid w:val="000E6E7A"/>
    <w:rsid w:val="001071A0"/>
    <w:rsid w:val="001176D9"/>
    <w:rsid w:val="00147BF2"/>
    <w:rsid w:val="0015007E"/>
    <w:rsid w:val="00154FF8"/>
    <w:rsid w:val="00172727"/>
    <w:rsid w:val="0017696D"/>
    <w:rsid w:val="00184550"/>
    <w:rsid w:val="00185D4E"/>
    <w:rsid w:val="00187E32"/>
    <w:rsid w:val="001C72CB"/>
    <w:rsid w:val="00201293"/>
    <w:rsid w:val="00210651"/>
    <w:rsid w:val="00214188"/>
    <w:rsid w:val="0022539C"/>
    <w:rsid w:val="00246781"/>
    <w:rsid w:val="00292C4E"/>
    <w:rsid w:val="00297A13"/>
    <w:rsid w:val="002B706D"/>
    <w:rsid w:val="002D005D"/>
    <w:rsid w:val="002F004A"/>
    <w:rsid w:val="002F0108"/>
    <w:rsid w:val="002F4B64"/>
    <w:rsid w:val="00310E16"/>
    <w:rsid w:val="00315414"/>
    <w:rsid w:val="00330F38"/>
    <w:rsid w:val="00335076"/>
    <w:rsid w:val="003352E3"/>
    <w:rsid w:val="00343AD2"/>
    <w:rsid w:val="003544A7"/>
    <w:rsid w:val="00367214"/>
    <w:rsid w:val="003674D2"/>
    <w:rsid w:val="00384339"/>
    <w:rsid w:val="00387350"/>
    <w:rsid w:val="0039419A"/>
    <w:rsid w:val="00394A0B"/>
    <w:rsid w:val="00396070"/>
    <w:rsid w:val="003A3B6B"/>
    <w:rsid w:val="003B4B54"/>
    <w:rsid w:val="003C2102"/>
    <w:rsid w:val="003C2747"/>
    <w:rsid w:val="003C2FE0"/>
    <w:rsid w:val="003C3D3B"/>
    <w:rsid w:val="003C67F9"/>
    <w:rsid w:val="003D539D"/>
    <w:rsid w:val="003E5D9A"/>
    <w:rsid w:val="003F7FAC"/>
    <w:rsid w:val="00402CC2"/>
    <w:rsid w:val="0042343A"/>
    <w:rsid w:val="00431B37"/>
    <w:rsid w:val="0043233A"/>
    <w:rsid w:val="0043272D"/>
    <w:rsid w:val="00467D45"/>
    <w:rsid w:val="00472D7E"/>
    <w:rsid w:val="00481854"/>
    <w:rsid w:val="00481F05"/>
    <w:rsid w:val="00494F1F"/>
    <w:rsid w:val="00497548"/>
    <w:rsid w:val="004D18CC"/>
    <w:rsid w:val="004E71B6"/>
    <w:rsid w:val="004F37C1"/>
    <w:rsid w:val="004F38C0"/>
    <w:rsid w:val="004F57D7"/>
    <w:rsid w:val="00511F7D"/>
    <w:rsid w:val="005172DA"/>
    <w:rsid w:val="00526A0C"/>
    <w:rsid w:val="00534DBB"/>
    <w:rsid w:val="00547BC9"/>
    <w:rsid w:val="00561B19"/>
    <w:rsid w:val="0056323B"/>
    <w:rsid w:val="0057288B"/>
    <w:rsid w:val="00580A5B"/>
    <w:rsid w:val="005A04B4"/>
    <w:rsid w:val="005C022A"/>
    <w:rsid w:val="005F18A2"/>
    <w:rsid w:val="005F6F15"/>
    <w:rsid w:val="006054B8"/>
    <w:rsid w:val="006123D4"/>
    <w:rsid w:val="00653926"/>
    <w:rsid w:val="00680287"/>
    <w:rsid w:val="006A7AB6"/>
    <w:rsid w:val="006B0910"/>
    <w:rsid w:val="007129B9"/>
    <w:rsid w:val="0071418A"/>
    <w:rsid w:val="00715BE3"/>
    <w:rsid w:val="0071731E"/>
    <w:rsid w:val="00721951"/>
    <w:rsid w:val="00724CC8"/>
    <w:rsid w:val="0073458B"/>
    <w:rsid w:val="0074397A"/>
    <w:rsid w:val="00765BB7"/>
    <w:rsid w:val="0077297B"/>
    <w:rsid w:val="007843B3"/>
    <w:rsid w:val="007869E6"/>
    <w:rsid w:val="0079059D"/>
    <w:rsid w:val="007919A4"/>
    <w:rsid w:val="00796F86"/>
    <w:rsid w:val="007B31FB"/>
    <w:rsid w:val="007C47E7"/>
    <w:rsid w:val="007F4F91"/>
    <w:rsid w:val="008024B7"/>
    <w:rsid w:val="00820065"/>
    <w:rsid w:val="00821880"/>
    <w:rsid w:val="0082649B"/>
    <w:rsid w:val="0083024D"/>
    <w:rsid w:val="0085697D"/>
    <w:rsid w:val="00886E10"/>
    <w:rsid w:val="008A1B70"/>
    <w:rsid w:val="008A41CE"/>
    <w:rsid w:val="008A6EA1"/>
    <w:rsid w:val="008C2F89"/>
    <w:rsid w:val="008D3287"/>
    <w:rsid w:val="008D4529"/>
    <w:rsid w:val="008D5113"/>
    <w:rsid w:val="008E635C"/>
    <w:rsid w:val="008F5812"/>
    <w:rsid w:val="009003B1"/>
    <w:rsid w:val="00912B99"/>
    <w:rsid w:val="00916F4F"/>
    <w:rsid w:val="0092077E"/>
    <w:rsid w:val="00920847"/>
    <w:rsid w:val="00923A56"/>
    <w:rsid w:val="00925F71"/>
    <w:rsid w:val="00940F55"/>
    <w:rsid w:val="00950491"/>
    <w:rsid w:val="00966EB1"/>
    <w:rsid w:val="0097163D"/>
    <w:rsid w:val="0098541F"/>
    <w:rsid w:val="00992958"/>
    <w:rsid w:val="009952D2"/>
    <w:rsid w:val="009A174C"/>
    <w:rsid w:val="009A1C50"/>
    <w:rsid w:val="009A7A62"/>
    <w:rsid w:val="009C1C51"/>
    <w:rsid w:val="009E5209"/>
    <w:rsid w:val="009F2C3E"/>
    <w:rsid w:val="009F5694"/>
    <w:rsid w:val="009F7D96"/>
    <w:rsid w:val="00A037E2"/>
    <w:rsid w:val="00A04F6A"/>
    <w:rsid w:val="00A113C7"/>
    <w:rsid w:val="00A20656"/>
    <w:rsid w:val="00A24139"/>
    <w:rsid w:val="00A50CAB"/>
    <w:rsid w:val="00A56485"/>
    <w:rsid w:val="00A63EF0"/>
    <w:rsid w:val="00A820B9"/>
    <w:rsid w:val="00A871AC"/>
    <w:rsid w:val="00AA1DE4"/>
    <w:rsid w:val="00AB5D52"/>
    <w:rsid w:val="00AC252B"/>
    <w:rsid w:val="00AC5B4B"/>
    <w:rsid w:val="00AC6BFC"/>
    <w:rsid w:val="00AC7021"/>
    <w:rsid w:val="00AC7248"/>
    <w:rsid w:val="00AC7A48"/>
    <w:rsid w:val="00AE4ECD"/>
    <w:rsid w:val="00AF03F6"/>
    <w:rsid w:val="00B00E3E"/>
    <w:rsid w:val="00B01C0A"/>
    <w:rsid w:val="00B02522"/>
    <w:rsid w:val="00B16A82"/>
    <w:rsid w:val="00B543C0"/>
    <w:rsid w:val="00B60380"/>
    <w:rsid w:val="00B61D8E"/>
    <w:rsid w:val="00B66000"/>
    <w:rsid w:val="00B77841"/>
    <w:rsid w:val="00B82BD4"/>
    <w:rsid w:val="00B868DD"/>
    <w:rsid w:val="00B869B1"/>
    <w:rsid w:val="00B90522"/>
    <w:rsid w:val="00B947C4"/>
    <w:rsid w:val="00B95ED6"/>
    <w:rsid w:val="00B97C2F"/>
    <w:rsid w:val="00BA0AE0"/>
    <w:rsid w:val="00BA254E"/>
    <w:rsid w:val="00BD1E6F"/>
    <w:rsid w:val="00BD23BA"/>
    <w:rsid w:val="00BD2E82"/>
    <w:rsid w:val="00BF3FD3"/>
    <w:rsid w:val="00BF6BC4"/>
    <w:rsid w:val="00C066A5"/>
    <w:rsid w:val="00C26694"/>
    <w:rsid w:val="00C5549C"/>
    <w:rsid w:val="00C56C22"/>
    <w:rsid w:val="00C602E4"/>
    <w:rsid w:val="00C7686A"/>
    <w:rsid w:val="00C76F6D"/>
    <w:rsid w:val="00C80FCB"/>
    <w:rsid w:val="00C85C71"/>
    <w:rsid w:val="00C909D8"/>
    <w:rsid w:val="00CB1242"/>
    <w:rsid w:val="00CE17F0"/>
    <w:rsid w:val="00CE2A5B"/>
    <w:rsid w:val="00CF2D60"/>
    <w:rsid w:val="00D01EAD"/>
    <w:rsid w:val="00D06CAC"/>
    <w:rsid w:val="00D1000B"/>
    <w:rsid w:val="00D34037"/>
    <w:rsid w:val="00D42CBC"/>
    <w:rsid w:val="00D43A55"/>
    <w:rsid w:val="00D53D6F"/>
    <w:rsid w:val="00D61E33"/>
    <w:rsid w:val="00D62D2F"/>
    <w:rsid w:val="00D62EBC"/>
    <w:rsid w:val="00D63FF9"/>
    <w:rsid w:val="00D7279C"/>
    <w:rsid w:val="00D74408"/>
    <w:rsid w:val="00D8197B"/>
    <w:rsid w:val="00D920EC"/>
    <w:rsid w:val="00DA60FB"/>
    <w:rsid w:val="00DB3A93"/>
    <w:rsid w:val="00DD0767"/>
    <w:rsid w:val="00DE23E5"/>
    <w:rsid w:val="00DE51F9"/>
    <w:rsid w:val="00DE5A93"/>
    <w:rsid w:val="00DF22DE"/>
    <w:rsid w:val="00E052C2"/>
    <w:rsid w:val="00E0583E"/>
    <w:rsid w:val="00E11EE0"/>
    <w:rsid w:val="00E1647C"/>
    <w:rsid w:val="00E21936"/>
    <w:rsid w:val="00E372E6"/>
    <w:rsid w:val="00E56A0A"/>
    <w:rsid w:val="00E77C17"/>
    <w:rsid w:val="00E77DCD"/>
    <w:rsid w:val="00E80CD6"/>
    <w:rsid w:val="00E81103"/>
    <w:rsid w:val="00E82B25"/>
    <w:rsid w:val="00EA260C"/>
    <w:rsid w:val="00EA707E"/>
    <w:rsid w:val="00EB7B72"/>
    <w:rsid w:val="00EC294E"/>
    <w:rsid w:val="00ED35ED"/>
    <w:rsid w:val="00ED3CD3"/>
    <w:rsid w:val="00ED64F2"/>
    <w:rsid w:val="00EE35E4"/>
    <w:rsid w:val="00EE7557"/>
    <w:rsid w:val="00EF3F14"/>
    <w:rsid w:val="00EF5576"/>
    <w:rsid w:val="00EF5A52"/>
    <w:rsid w:val="00F158B4"/>
    <w:rsid w:val="00F40B96"/>
    <w:rsid w:val="00F46BF5"/>
    <w:rsid w:val="00F57B20"/>
    <w:rsid w:val="00F57E5E"/>
    <w:rsid w:val="00F602C7"/>
    <w:rsid w:val="00F612BF"/>
    <w:rsid w:val="00F6739F"/>
    <w:rsid w:val="00F72515"/>
    <w:rsid w:val="00F732C6"/>
    <w:rsid w:val="00F8742E"/>
    <w:rsid w:val="00F90E80"/>
    <w:rsid w:val="00F934D2"/>
    <w:rsid w:val="00FA64D6"/>
    <w:rsid w:val="00FB0C24"/>
    <w:rsid w:val="00FC2D6C"/>
    <w:rsid w:val="00FD0AF7"/>
    <w:rsid w:val="00FD5D01"/>
    <w:rsid w:val="00FD615F"/>
    <w:rsid w:val="00FE0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E611F"/>
  <w15:chartTrackingRefBased/>
  <w15:docId w15:val="{F84D8AC3-5559-43D5-9003-2D7449AE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B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AC5B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 Giunta</dc:creator>
  <cp:keywords/>
  <dc:description/>
  <cp:lastModifiedBy>Melissa Selfridge</cp:lastModifiedBy>
  <cp:revision>2</cp:revision>
  <dcterms:created xsi:type="dcterms:W3CDTF">2021-06-23T10:52:00Z</dcterms:created>
  <dcterms:modified xsi:type="dcterms:W3CDTF">2021-06-23T10:52:00Z</dcterms:modified>
</cp:coreProperties>
</file>